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dTable2-Accent1"/>
        <w:tblW w:w="0" w:type="auto"/>
        <w:tblLook w:val="04A0" w:firstRow="1" w:lastRow="0" w:firstColumn="1" w:lastColumn="0" w:noHBand="0" w:noVBand="1"/>
      </w:tblPr>
      <w:tblGrid>
        <w:gridCol w:w="1615"/>
        <w:gridCol w:w="1530"/>
        <w:gridCol w:w="3240"/>
        <w:gridCol w:w="2070"/>
        <w:gridCol w:w="1350"/>
        <w:gridCol w:w="1350"/>
        <w:gridCol w:w="545"/>
        <w:gridCol w:w="715"/>
        <w:gridCol w:w="2695"/>
      </w:tblGrid>
      <w:tr w:rsidR="001978A5" w:rsidRPr="00B34420" w14:paraId="099DC34D" w14:textId="77777777" w:rsidTr="00B344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0" w:type="dxa"/>
            <w:gridSpan w:val="9"/>
          </w:tcPr>
          <w:p w14:paraId="3FED31D6" w14:textId="03BD9DCE" w:rsidR="001978A5" w:rsidRPr="00B34420" w:rsidRDefault="001978A5" w:rsidP="001978A5">
            <w:pPr>
              <w:rPr>
                <w:rFonts w:ascii="Abadi MT Condensed" w:hAnsi="Abadi MT Condensed"/>
              </w:rPr>
            </w:pPr>
            <w:r w:rsidRPr="00B34420">
              <w:rPr>
                <w:rFonts w:ascii="Abadi MT Condensed" w:hAnsi="Abadi MT Condensed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230A06B" wp14:editId="2F52D700">
                      <wp:simplePos x="0" y="0"/>
                      <wp:positionH relativeFrom="column">
                        <wp:posOffset>-33655</wp:posOffset>
                      </wp:positionH>
                      <wp:positionV relativeFrom="paragraph">
                        <wp:posOffset>145415</wp:posOffset>
                      </wp:positionV>
                      <wp:extent cx="9525000" cy="718466"/>
                      <wp:effectExtent l="0" t="0" r="19050" b="15240"/>
                      <wp:wrapNone/>
                      <wp:docPr id="2" name="Rectangle 5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00" cy="718466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accent5"/>
                              </a:lnRef>
                              <a:fillRef idx="2">
                                <a:schemeClr val="accent5"/>
                              </a:fillRef>
                              <a:effectRef idx="1">
                                <a:schemeClr val="accent5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C50FE33" w14:textId="77777777" w:rsidR="001978A5" w:rsidRPr="00B34420" w:rsidRDefault="001978A5" w:rsidP="001978A5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rFonts w:ascii="Abadi MT Condensed" w:hAnsi="Abadi MT Condensed"/>
                                    </w:rPr>
                                  </w:pPr>
                                  <w:r w:rsidRPr="00B34420">
                                    <w:rPr>
                                      <w:rFonts w:ascii="Abadi MT Condensed" w:hAnsi="Abadi MT Condensed" w:cstheme="minorBidi"/>
                                      <w:b/>
                                      <w:bCs/>
                                      <w:color w:val="385623" w:themeColor="accent6" w:themeShade="80"/>
                                      <w:position w:val="1"/>
                                      <w:sz w:val="80"/>
                                      <w:szCs w:val="80"/>
                                      <w14:shadow w14:blurRad="12700" w14:dist="38100" w14:dir="2700000" w14:sx="100000" w14:sy="100000" w14:kx="0" w14:ky="0" w14:algn="tl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D A I L Y   M I L </w:t>
                                  </w:r>
                                  <w:bookmarkStart w:id="0" w:name="_GoBack"/>
                                  <w:bookmarkEnd w:id="0"/>
                                  <w:r w:rsidRPr="00B34420">
                                    <w:rPr>
                                      <w:rFonts w:ascii="Abadi MT Condensed" w:hAnsi="Abadi MT Condensed" w:cstheme="minorBidi"/>
                                      <w:b/>
                                      <w:bCs/>
                                      <w:color w:val="385623" w:themeColor="accent6" w:themeShade="80"/>
                                      <w:position w:val="1"/>
                                      <w:sz w:val="80"/>
                                      <w:szCs w:val="80"/>
                                      <w14:shadow w14:blurRad="12700" w14:dist="38100" w14:dir="2700000" w14:sx="100000" w14:sy="100000" w14:kx="0" w14:ky="0" w14:algn="tl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E A G E   L O G</w:t>
                                  </w:r>
                                </w:p>
                              </w:txbxContent>
                            </wps:txbx>
                            <wps:bodyPr wrap="square" lIns="91440" tIns="45720" rIns="91440" bIns="4572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7230A06B" id="Rectangle 5" o:spid="_x0000_s1026" style="position:absolute;margin-left:-2.65pt;margin-top:11.45pt;width:750pt;height:56.5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" fillcolor="#91bce3 [2168]" strokecolor="#5b9bd5 [3208]" strokeweight=".5pt">
                      <v:fill color2="#7aaddd [2616]" rotate="t" colors="0 #b1cbe9;.5 #a3c1e5;1 #92b9e4" focus="100%" type="gradient">
                        <o:fill v:ext="view" type="gradientUnscaled"/>
                      </v:fill>
                      <v:textbox style="mso-fit-shape-to-text:t">
                        <w:txbxContent>
                          <w:p w14:paraId="0C50FE33" w14:textId="77777777" w:rsidR="001978A5" w:rsidRPr="00B34420" w:rsidRDefault="001978A5" w:rsidP="001978A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badi MT Condensed" w:hAnsi="Abadi MT Condensed"/>
                              </w:rPr>
                            </w:pPr>
                            <w:r w:rsidRPr="00B34420">
                              <w:rPr>
                                <w:rFonts w:ascii="Abadi MT Condensed" w:hAnsi="Abadi MT Condensed" w:cstheme="minorBidi"/>
                                <w:b/>
                                <w:bCs/>
                                <w:color w:val="385623" w:themeColor="accent6" w:themeShade="80"/>
                                <w:position w:val="1"/>
                                <w:sz w:val="80"/>
                                <w:szCs w:val="80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D A I L Y   M I L </w:t>
                            </w:r>
                            <w:bookmarkStart w:id="1" w:name="_GoBack"/>
                            <w:bookmarkEnd w:id="1"/>
                            <w:r w:rsidRPr="00B34420">
                              <w:rPr>
                                <w:rFonts w:ascii="Abadi MT Condensed" w:hAnsi="Abadi MT Condensed" w:cstheme="minorBidi"/>
                                <w:b/>
                                <w:bCs/>
                                <w:color w:val="385623" w:themeColor="accent6" w:themeShade="80"/>
                                <w:position w:val="1"/>
                                <w:sz w:val="80"/>
                                <w:szCs w:val="80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E A G E   L O G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1978A5" w:rsidRPr="00B34420" w14:paraId="5F5AFA2C" w14:textId="77777777" w:rsidTr="00B344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0" w:type="dxa"/>
            <w:gridSpan w:val="9"/>
          </w:tcPr>
          <w:p w14:paraId="2E005F76" w14:textId="77777777" w:rsidR="001978A5" w:rsidRPr="00B34420" w:rsidRDefault="001978A5" w:rsidP="001978A5">
            <w:pPr>
              <w:rPr>
                <w:rFonts w:ascii="Abadi MT Condensed" w:hAnsi="Abadi MT Condensed"/>
                <w:noProof/>
              </w:rPr>
            </w:pPr>
          </w:p>
        </w:tc>
      </w:tr>
      <w:tr w:rsidR="001978A5" w:rsidRPr="00B34420" w14:paraId="4F3011CD" w14:textId="77777777" w:rsidTr="00B344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5" w:type="dxa"/>
            <w:gridSpan w:val="3"/>
          </w:tcPr>
          <w:p w14:paraId="1EA9F9C2" w14:textId="1296E431" w:rsidR="001978A5" w:rsidRPr="00B34420" w:rsidRDefault="001D59F1" w:rsidP="001978A5">
            <w:pPr>
              <w:spacing w:before="60" w:after="60"/>
              <w:rPr>
                <w:rFonts w:ascii="Abadi MT Condensed" w:hAnsi="Abadi MT Condensed" w:cs="Arial"/>
                <w:b w:val="0"/>
              </w:rPr>
            </w:pPr>
            <w:r w:rsidRPr="00B34420">
              <w:rPr>
                <w:rFonts w:ascii="Abadi MT Condensed" w:hAnsi="Abadi MT Condensed" w:cs="Arial"/>
              </w:rPr>
              <w:t>John Smith</w:t>
            </w:r>
          </w:p>
        </w:tc>
        <w:tc>
          <w:tcPr>
            <w:tcW w:w="5315" w:type="dxa"/>
            <w:gridSpan w:val="4"/>
          </w:tcPr>
          <w:p w14:paraId="79DF516D" w14:textId="5B287FA9" w:rsidR="001978A5" w:rsidRPr="00B34420" w:rsidRDefault="001D59F1" w:rsidP="001978A5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b/>
              </w:rPr>
            </w:pPr>
            <w:r w:rsidRPr="00B34420">
              <w:rPr>
                <w:rFonts w:ascii="Abadi MT Condensed" w:hAnsi="Abadi MT Condensed" w:cs="Arial"/>
                <w:b/>
              </w:rPr>
              <w:t>Auditing Department</w:t>
            </w:r>
          </w:p>
        </w:tc>
        <w:tc>
          <w:tcPr>
            <w:tcW w:w="3410" w:type="dxa"/>
            <w:gridSpan w:val="2"/>
          </w:tcPr>
          <w:p w14:paraId="0743CD85" w14:textId="57681E29" w:rsidR="001978A5" w:rsidRPr="00B34420" w:rsidRDefault="001D59F1" w:rsidP="001978A5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b/>
              </w:rPr>
            </w:pPr>
            <w:r w:rsidRPr="00B34420">
              <w:rPr>
                <w:rFonts w:ascii="Abadi MT Condensed" w:hAnsi="Abadi MT Condensed" w:cs="Arial"/>
                <w:b/>
              </w:rPr>
              <w:t>mm/dd/</w:t>
            </w:r>
            <w:proofErr w:type="spellStart"/>
            <w:r w:rsidRPr="00B34420">
              <w:rPr>
                <w:rFonts w:ascii="Abadi MT Condensed" w:hAnsi="Abadi MT Condensed" w:cs="Arial"/>
                <w:b/>
              </w:rPr>
              <w:t>yyyy</w:t>
            </w:r>
            <w:proofErr w:type="spellEnd"/>
            <w:r w:rsidRPr="00B34420">
              <w:rPr>
                <w:rFonts w:ascii="Abadi MT Condensed" w:hAnsi="Abadi MT Condensed" w:cs="Arial"/>
                <w:b/>
              </w:rPr>
              <w:t xml:space="preserve"> to mm/dd/</w:t>
            </w:r>
            <w:proofErr w:type="spellStart"/>
            <w:r w:rsidRPr="00B34420">
              <w:rPr>
                <w:rFonts w:ascii="Abadi MT Condensed" w:hAnsi="Abadi MT Condensed" w:cs="Arial"/>
                <w:b/>
              </w:rPr>
              <w:t>yyyy</w:t>
            </w:r>
            <w:proofErr w:type="spellEnd"/>
          </w:p>
        </w:tc>
      </w:tr>
      <w:tr w:rsidR="00CC67D0" w:rsidRPr="00B34420" w14:paraId="10BC36B9" w14:textId="77777777" w:rsidTr="00B344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5" w:type="dxa"/>
            <w:gridSpan w:val="3"/>
          </w:tcPr>
          <w:p w14:paraId="08439FD0" w14:textId="77777777" w:rsidR="00CC67D0" w:rsidRPr="00B34420" w:rsidRDefault="00CC67D0" w:rsidP="009B4971">
            <w:pPr>
              <w:rPr>
                <w:rFonts w:ascii="Abadi MT Condensed" w:hAnsi="Abadi MT Condensed" w:cs="Arial"/>
              </w:rPr>
            </w:pPr>
            <w:r w:rsidRPr="00B34420">
              <w:rPr>
                <w:rFonts w:ascii="Abadi MT Condensed" w:eastAsia="Times New Roman" w:hAnsi="Abadi MT Condensed" w:cs="Arial"/>
                <w:color w:val="000000"/>
                <w:sz w:val="18"/>
                <w:szCs w:val="18"/>
              </w:rPr>
              <w:t>NAME</w:t>
            </w:r>
          </w:p>
        </w:tc>
        <w:tc>
          <w:tcPr>
            <w:tcW w:w="5315" w:type="dxa"/>
            <w:gridSpan w:val="4"/>
          </w:tcPr>
          <w:p w14:paraId="25569873" w14:textId="77777777" w:rsidR="00CC67D0" w:rsidRPr="00B34420" w:rsidRDefault="00CC67D0" w:rsidP="009B49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  <w:r w:rsidRPr="00B34420">
              <w:rPr>
                <w:rFonts w:ascii="Abadi MT Condensed" w:eastAsia="Times New Roman" w:hAnsi="Abadi MT Condensed" w:cs="Arial"/>
                <w:color w:val="000000"/>
                <w:sz w:val="18"/>
                <w:szCs w:val="18"/>
              </w:rPr>
              <w:t>ORGANIZATION</w:t>
            </w:r>
          </w:p>
        </w:tc>
        <w:tc>
          <w:tcPr>
            <w:tcW w:w="3410" w:type="dxa"/>
            <w:gridSpan w:val="2"/>
          </w:tcPr>
          <w:p w14:paraId="06233BDD" w14:textId="77777777" w:rsidR="00CC67D0" w:rsidRPr="00B34420" w:rsidRDefault="00CC67D0" w:rsidP="009B49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  <w:r w:rsidRPr="00B34420">
              <w:rPr>
                <w:rFonts w:ascii="Abadi MT Condensed" w:eastAsia="Times New Roman" w:hAnsi="Abadi MT Condensed" w:cs="Arial"/>
                <w:color w:val="000000"/>
                <w:sz w:val="18"/>
                <w:szCs w:val="18"/>
              </w:rPr>
              <w:t>PERIOD</w:t>
            </w:r>
          </w:p>
        </w:tc>
      </w:tr>
      <w:tr w:rsidR="00CC67D0" w:rsidRPr="00B34420" w14:paraId="63EFF085" w14:textId="77777777" w:rsidTr="00B344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0" w:type="dxa"/>
            <w:gridSpan w:val="9"/>
          </w:tcPr>
          <w:p w14:paraId="2E2531B0" w14:textId="1F8C1BD8" w:rsidR="00CC67D0" w:rsidRPr="00B34420" w:rsidRDefault="00CC67D0" w:rsidP="001978A5">
            <w:pPr>
              <w:rPr>
                <w:rFonts w:ascii="Abadi MT Condensed" w:hAnsi="Abadi MT Condensed"/>
              </w:rPr>
            </w:pPr>
          </w:p>
        </w:tc>
      </w:tr>
      <w:tr w:rsidR="001D59F1" w:rsidRPr="00B34420" w14:paraId="2DFF4020" w14:textId="77777777" w:rsidTr="00B344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vMerge w:val="restart"/>
          </w:tcPr>
          <w:p w14:paraId="3C817FA0" w14:textId="0658B9F2" w:rsidR="001D59F1" w:rsidRPr="00B34420" w:rsidRDefault="001D59F1" w:rsidP="001D59F1">
            <w:pPr>
              <w:jc w:val="center"/>
              <w:rPr>
                <w:rFonts w:ascii="Abadi MT Condensed" w:hAnsi="Abadi MT Condensed" w:cs="Arial"/>
                <w:b w:val="0"/>
              </w:rPr>
            </w:pPr>
            <w:r w:rsidRPr="00B34420">
              <w:rPr>
                <w:rFonts w:ascii="Abadi MT Condensed" w:hAnsi="Abadi MT Condensed" w:cs="Arial"/>
              </w:rPr>
              <w:t>Date</w:t>
            </w:r>
          </w:p>
        </w:tc>
        <w:tc>
          <w:tcPr>
            <w:tcW w:w="1530" w:type="dxa"/>
            <w:vMerge w:val="restart"/>
          </w:tcPr>
          <w:p w14:paraId="4F09EDD2" w14:textId="353159EC" w:rsidR="001D59F1" w:rsidRPr="00B34420" w:rsidRDefault="001D59F1" w:rsidP="001D59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  <w:b/>
              </w:rPr>
            </w:pPr>
            <w:r w:rsidRPr="00B34420">
              <w:rPr>
                <w:rFonts w:ascii="Abadi MT Condensed" w:hAnsi="Abadi MT Condensed" w:cs="Arial"/>
                <w:b/>
              </w:rPr>
              <w:t>Time</w:t>
            </w:r>
          </w:p>
        </w:tc>
        <w:tc>
          <w:tcPr>
            <w:tcW w:w="3240" w:type="dxa"/>
            <w:vMerge w:val="restart"/>
          </w:tcPr>
          <w:p w14:paraId="4AF5832E" w14:textId="65EAB24E" w:rsidR="001D59F1" w:rsidRPr="00B34420" w:rsidRDefault="001D59F1" w:rsidP="001D59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  <w:b/>
              </w:rPr>
            </w:pPr>
            <w:r w:rsidRPr="00B34420">
              <w:rPr>
                <w:rFonts w:ascii="Abadi MT Condensed" w:hAnsi="Abadi MT Condensed" w:cs="Arial"/>
                <w:b/>
              </w:rPr>
              <w:t>Destination</w:t>
            </w:r>
          </w:p>
        </w:tc>
        <w:tc>
          <w:tcPr>
            <w:tcW w:w="2070" w:type="dxa"/>
            <w:vMerge w:val="restart"/>
          </w:tcPr>
          <w:p w14:paraId="47B65925" w14:textId="20538381" w:rsidR="001D59F1" w:rsidRPr="00B34420" w:rsidRDefault="001D59F1" w:rsidP="001D59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  <w:b/>
              </w:rPr>
            </w:pPr>
            <w:r w:rsidRPr="00B34420">
              <w:rPr>
                <w:rFonts w:ascii="Abadi MT Condensed" w:hAnsi="Abadi MT Condensed" w:cs="Arial"/>
                <w:b/>
              </w:rPr>
              <w:t>Type</w:t>
            </w:r>
          </w:p>
        </w:tc>
        <w:tc>
          <w:tcPr>
            <w:tcW w:w="2700" w:type="dxa"/>
            <w:gridSpan w:val="2"/>
          </w:tcPr>
          <w:p w14:paraId="038DAC56" w14:textId="56CBEAEC" w:rsidR="001D59F1" w:rsidRPr="00B34420" w:rsidRDefault="001D59F1" w:rsidP="001D59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  <w:b/>
              </w:rPr>
            </w:pPr>
            <w:r w:rsidRPr="00B34420">
              <w:rPr>
                <w:rFonts w:ascii="Abadi MT Condensed" w:hAnsi="Abadi MT Condensed" w:cs="Arial"/>
                <w:b/>
              </w:rPr>
              <w:t>Odometer Reading</w:t>
            </w:r>
          </w:p>
        </w:tc>
        <w:tc>
          <w:tcPr>
            <w:tcW w:w="1260" w:type="dxa"/>
            <w:gridSpan w:val="2"/>
            <w:vMerge w:val="restart"/>
          </w:tcPr>
          <w:p w14:paraId="6D191916" w14:textId="0673C096" w:rsidR="001D59F1" w:rsidRPr="00B34420" w:rsidRDefault="001D59F1" w:rsidP="001D59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  <w:b/>
              </w:rPr>
            </w:pPr>
            <w:r w:rsidRPr="00B34420">
              <w:rPr>
                <w:rFonts w:ascii="Abadi MT Condensed" w:hAnsi="Abadi MT Condensed" w:cs="Arial"/>
                <w:b/>
              </w:rPr>
              <w:t>Mileage</w:t>
            </w:r>
          </w:p>
        </w:tc>
        <w:tc>
          <w:tcPr>
            <w:tcW w:w="2695" w:type="dxa"/>
            <w:vMerge w:val="restart"/>
          </w:tcPr>
          <w:p w14:paraId="76E44385" w14:textId="246309A3" w:rsidR="001D59F1" w:rsidRPr="00B34420" w:rsidRDefault="001D59F1" w:rsidP="001D59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  <w:b/>
              </w:rPr>
            </w:pPr>
            <w:r w:rsidRPr="00B34420">
              <w:rPr>
                <w:rFonts w:ascii="Abadi MT Condensed" w:hAnsi="Abadi MT Condensed" w:cs="Arial"/>
                <w:b/>
              </w:rPr>
              <w:t>Remarks</w:t>
            </w:r>
          </w:p>
        </w:tc>
      </w:tr>
      <w:tr w:rsidR="001D59F1" w:rsidRPr="00B34420" w14:paraId="7858F263" w14:textId="77777777" w:rsidTr="00B34420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vMerge/>
          </w:tcPr>
          <w:p w14:paraId="344BDA60" w14:textId="32DE5C71" w:rsidR="001D59F1" w:rsidRPr="00B34420" w:rsidRDefault="001D59F1" w:rsidP="001D59F1">
            <w:pPr>
              <w:jc w:val="center"/>
              <w:rPr>
                <w:rFonts w:ascii="Abadi MT Condensed" w:hAnsi="Abadi MT Condensed" w:cs="Arial"/>
                <w:b w:val="0"/>
              </w:rPr>
            </w:pPr>
          </w:p>
        </w:tc>
        <w:tc>
          <w:tcPr>
            <w:tcW w:w="1530" w:type="dxa"/>
            <w:vMerge/>
          </w:tcPr>
          <w:p w14:paraId="5D056B0B" w14:textId="703EC37C" w:rsidR="001D59F1" w:rsidRPr="00B34420" w:rsidRDefault="001D59F1" w:rsidP="001D59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b/>
              </w:rPr>
            </w:pPr>
          </w:p>
        </w:tc>
        <w:tc>
          <w:tcPr>
            <w:tcW w:w="3240" w:type="dxa"/>
            <w:vMerge/>
          </w:tcPr>
          <w:p w14:paraId="33E85A7E" w14:textId="49A8EAA6" w:rsidR="001D59F1" w:rsidRPr="00B34420" w:rsidRDefault="001D59F1" w:rsidP="001D59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b/>
              </w:rPr>
            </w:pPr>
          </w:p>
        </w:tc>
        <w:tc>
          <w:tcPr>
            <w:tcW w:w="2070" w:type="dxa"/>
            <w:vMerge/>
          </w:tcPr>
          <w:p w14:paraId="73E450E9" w14:textId="27B79A58" w:rsidR="001D59F1" w:rsidRPr="00B34420" w:rsidRDefault="001D59F1" w:rsidP="001D59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b/>
              </w:rPr>
            </w:pPr>
          </w:p>
        </w:tc>
        <w:tc>
          <w:tcPr>
            <w:tcW w:w="1350" w:type="dxa"/>
          </w:tcPr>
          <w:p w14:paraId="1901033E" w14:textId="240A8BA2" w:rsidR="001D59F1" w:rsidRPr="00B34420" w:rsidRDefault="001D59F1" w:rsidP="001D59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b/>
              </w:rPr>
            </w:pPr>
            <w:r w:rsidRPr="00B34420">
              <w:rPr>
                <w:rFonts w:ascii="Abadi MT Condensed" w:hAnsi="Abadi MT Condensed" w:cs="Arial"/>
                <w:b/>
              </w:rPr>
              <w:t>Start</w:t>
            </w:r>
          </w:p>
        </w:tc>
        <w:tc>
          <w:tcPr>
            <w:tcW w:w="1350" w:type="dxa"/>
          </w:tcPr>
          <w:p w14:paraId="56E61A18" w14:textId="0A5116AB" w:rsidR="001D59F1" w:rsidRPr="00B34420" w:rsidRDefault="001D59F1" w:rsidP="001D59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b/>
              </w:rPr>
            </w:pPr>
            <w:r w:rsidRPr="00B34420">
              <w:rPr>
                <w:rFonts w:ascii="Abadi MT Condensed" w:hAnsi="Abadi MT Condensed" w:cs="Arial"/>
                <w:b/>
              </w:rPr>
              <w:t>End</w:t>
            </w:r>
          </w:p>
        </w:tc>
        <w:tc>
          <w:tcPr>
            <w:tcW w:w="1260" w:type="dxa"/>
            <w:gridSpan w:val="2"/>
            <w:vMerge/>
          </w:tcPr>
          <w:p w14:paraId="5483E9E0" w14:textId="77777777" w:rsidR="001D59F1" w:rsidRPr="00B34420" w:rsidRDefault="001D59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2695" w:type="dxa"/>
            <w:vMerge/>
          </w:tcPr>
          <w:p w14:paraId="63B02A70" w14:textId="77777777" w:rsidR="001D59F1" w:rsidRPr="00B34420" w:rsidRDefault="001D59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</w:tr>
      <w:tr w:rsidR="00CC67D0" w:rsidRPr="00B34420" w14:paraId="2272CD3B" w14:textId="77777777" w:rsidTr="00B344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0757A8CB" w14:textId="655BAF4A" w:rsidR="001D59F1" w:rsidRPr="00B34420" w:rsidRDefault="001D59F1" w:rsidP="00CC67D0">
            <w:pPr>
              <w:jc w:val="center"/>
              <w:rPr>
                <w:rFonts w:ascii="Abadi MT Condensed" w:hAnsi="Abadi MT Condensed" w:cs="Arial"/>
              </w:rPr>
            </w:pPr>
            <w:r w:rsidRPr="00B34420">
              <w:rPr>
                <w:rFonts w:ascii="Abadi MT Condensed" w:hAnsi="Abadi MT Condensed" w:cs="Arial"/>
              </w:rPr>
              <w:t>mm/dd/</w:t>
            </w:r>
            <w:proofErr w:type="spellStart"/>
            <w:r w:rsidRPr="00B34420">
              <w:rPr>
                <w:rFonts w:ascii="Abadi MT Condensed" w:hAnsi="Abadi MT Condensed" w:cs="Arial"/>
              </w:rPr>
              <w:t>yyyy</w:t>
            </w:r>
            <w:proofErr w:type="spellEnd"/>
          </w:p>
        </w:tc>
        <w:tc>
          <w:tcPr>
            <w:tcW w:w="1530" w:type="dxa"/>
          </w:tcPr>
          <w:p w14:paraId="48F32BB8" w14:textId="0960A824" w:rsidR="001D59F1" w:rsidRPr="00B34420" w:rsidRDefault="001D59F1" w:rsidP="00CC6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  <w:proofErr w:type="spellStart"/>
            <w:r w:rsidRPr="00B34420">
              <w:rPr>
                <w:rFonts w:ascii="Abadi MT Condensed" w:hAnsi="Abadi MT Condensed" w:cs="Arial"/>
              </w:rPr>
              <w:t>hh:mm</w:t>
            </w:r>
            <w:proofErr w:type="spellEnd"/>
            <w:r w:rsidRPr="00B34420">
              <w:rPr>
                <w:rFonts w:ascii="Abadi MT Condensed" w:hAnsi="Abadi MT Condensed" w:cs="Arial"/>
              </w:rPr>
              <w:t xml:space="preserve"> AM</w:t>
            </w:r>
          </w:p>
        </w:tc>
        <w:tc>
          <w:tcPr>
            <w:tcW w:w="3240" w:type="dxa"/>
          </w:tcPr>
          <w:p w14:paraId="33E0FF9F" w14:textId="5C1F2306" w:rsidR="001D59F1" w:rsidRPr="00B34420" w:rsidRDefault="001D59F1" w:rsidP="001D59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  <w:r w:rsidRPr="00B34420">
              <w:rPr>
                <w:rFonts w:ascii="Abadi MT Condensed" w:hAnsi="Abadi MT Condensed" w:cs="Arial"/>
              </w:rPr>
              <w:t>Fairfax, NJ</w:t>
            </w:r>
          </w:p>
        </w:tc>
        <w:tc>
          <w:tcPr>
            <w:tcW w:w="2070" w:type="dxa"/>
          </w:tcPr>
          <w:p w14:paraId="59BB3F11" w14:textId="1051A870" w:rsidR="001D59F1" w:rsidRPr="00B34420" w:rsidRDefault="001D59F1" w:rsidP="001D59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  <w:r w:rsidRPr="00B34420">
              <w:rPr>
                <w:rFonts w:ascii="Abadi MT Condensed" w:hAnsi="Abadi MT Condensed" w:cs="Arial"/>
              </w:rPr>
              <w:t>Gas</w:t>
            </w:r>
          </w:p>
        </w:tc>
        <w:tc>
          <w:tcPr>
            <w:tcW w:w="1350" w:type="dxa"/>
          </w:tcPr>
          <w:p w14:paraId="7F6F53E0" w14:textId="78F3A5FC" w:rsidR="001D59F1" w:rsidRPr="00B34420" w:rsidRDefault="001D59F1" w:rsidP="00CC6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  <w:r w:rsidRPr="00B34420">
              <w:rPr>
                <w:rFonts w:ascii="Abadi MT Condensed" w:hAnsi="Abadi MT Condensed" w:cs="Arial"/>
              </w:rPr>
              <w:t>214785</w:t>
            </w:r>
          </w:p>
        </w:tc>
        <w:tc>
          <w:tcPr>
            <w:tcW w:w="1350" w:type="dxa"/>
          </w:tcPr>
          <w:p w14:paraId="6CF1BD5F" w14:textId="1EAFDE12" w:rsidR="001D59F1" w:rsidRPr="00B34420" w:rsidRDefault="001D59F1" w:rsidP="00CC6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  <w:r w:rsidRPr="00B34420">
              <w:rPr>
                <w:rFonts w:ascii="Abadi MT Condensed" w:hAnsi="Abadi MT Condensed" w:cs="Arial"/>
              </w:rPr>
              <w:t>214797</w:t>
            </w:r>
          </w:p>
        </w:tc>
        <w:tc>
          <w:tcPr>
            <w:tcW w:w="1260" w:type="dxa"/>
            <w:gridSpan w:val="2"/>
          </w:tcPr>
          <w:p w14:paraId="10FACF3D" w14:textId="4ECC8D30" w:rsidR="001D59F1" w:rsidRPr="00B34420" w:rsidRDefault="001D59F1" w:rsidP="00CC6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  <w:r w:rsidRPr="00B34420">
              <w:rPr>
                <w:rFonts w:ascii="Abadi MT Condensed" w:hAnsi="Abadi MT Condensed" w:cs="Arial"/>
              </w:rPr>
              <w:t>12</w:t>
            </w:r>
          </w:p>
        </w:tc>
        <w:tc>
          <w:tcPr>
            <w:tcW w:w="2695" w:type="dxa"/>
          </w:tcPr>
          <w:p w14:paraId="00ED1607" w14:textId="1582E1B3" w:rsidR="001D59F1" w:rsidRPr="00B34420" w:rsidRDefault="001D59F1" w:rsidP="001D59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  <w:r w:rsidRPr="00B34420">
              <w:rPr>
                <w:rFonts w:ascii="Abadi MT Condensed" w:hAnsi="Abadi MT Condensed" w:cs="Arial"/>
              </w:rPr>
              <w:t>Personal Car</w:t>
            </w:r>
          </w:p>
        </w:tc>
      </w:tr>
      <w:tr w:rsidR="001D59F1" w:rsidRPr="00B34420" w14:paraId="23236421" w14:textId="77777777" w:rsidTr="00B34420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08C35CE2" w14:textId="416A0CEE" w:rsidR="001D59F1" w:rsidRPr="00B34420" w:rsidRDefault="001D59F1" w:rsidP="00CC67D0">
            <w:pPr>
              <w:jc w:val="center"/>
              <w:rPr>
                <w:rFonts w:ascii="Abadi MT Condensed" w:hAnsi="Abadi MT Condensed" w:cs="Arial"/>
              </w:rPr>
            </w:pPr>
          </w:p>
        </w:tc>
        <w:tc>
          <w:tcPr>
            <w:tcW w:w="1530" w:type="dxa"/>
          </w:tcPr>
          <w:p w14:paraId="49CEF230" w14:textId="3981BE30" w:rsidR="001D59F1" w:rsidRPr="00B34420" w:rsidRDefault="001D59F1" w:rsidP="00CC6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3240" w:type="dxa"/>
          </w:tcPr>
          <w:p w14:paraId="232DFC19" w14:textId="1D935DCA" w:rsidR="001D59F1" w:rsidRPr="00B34420" w:rsidRDefault="001D59F1" w:rsidP="009B49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2070" w:type="dxa"/>
          </w:tcPr>
          <w:p w14:paraId="362D0AB2" w14:textId="362AA89D" w:rsidR="001D59F1" w:rsidRPr="00B34420" w:rsidRDefault="001D59F1" w:rsidP="009B49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350" w:type="dxa"/>
          </w:tcPr>
          <w:p w14:paraId="790030AB" w14:textId="41AA1D16" w:rsidR="001D59F1" w:rsidRPr="00B34420" w:rsidRDefault="001D59F1" w:rsidP="00CC6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350" w:type="dxa"/>
          </w:tcPr>
          <w:p w14:paraId="17580071" w14:textId="51303690" w:rsidR="001D59F1" w:rsidRPr="00B34420" w:rsidRDefault="001D59F1" w:rsidP="00CC6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260" w:type="dxa"/>
            <w:gridSpan w:val="2"/>
          </w:tcPr>
          <w:p w14:paraId="2615AD51" w14:textId="545EBAC7" w:rsidR="001D59F1" w:rsidRPr="00B34420" w:rsidRDefault="001D59F1" w:rsidP="00CC6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2695" w:type="dxa"/>
          </w:tcPr>
          <w:p w14:paraId="28A6D418" w14:textId="26CAFD28" w:rsidR="001D59F1" w:rsidRPr="00B34420" w:rsidRDefault="001D59F1" w:rsidP="009B49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</w:tr>
      <w:tr w:rsidR="00CC67D0" w:rsidRPr="00B34420" w14:paraId="03AA43F5" w14:textId="77777777" w:rsidTr="00B344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032AEE74" w14:textId="742FA886" w:rsidR="00CC67D0" w:rsidRPr="00B34420" w:rsidRDefault="00CC67D0" w:rsidP="00CC67D0">
            <w:pPr>
              <w:jc w:val="center"/>
              <w:rPr>
                <w:rFonts w:ascii="Abadi MT Condensed" w:hAnsi="Abadi MT Condensed" w:cs="Arial"/>
              </w:rPr>
            </w:pPr>
          </w:p>
        </w:tc>
        <w:tc>
          <w:tcPr>
            <w:tcW w:w="1530" w:type="dxa"/>
          </w:tcPr>
          <w:p w14:paraId="210A8E3E" w14:textId="5159917F" w:rsidR="00CC67D0" w:rsidRPr="00B34420" w:rsidRDefault="00CC67D0" w:rsidP="00CC6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3240" w:type="dxa"/>
          </w:tcPr>
          <w:p w14:paraId="2CFF998C" w14:textId="64594FDC" w:rsidR="00CC67D0" w:rsidRPr="00B34420" w:rsidRDefault="00CC67D0" w:rsidP="009B49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2070" w:type="dxa"/>
          </w:tcPr>
          <w:p w14:paraId="64B2631A" w14:textId="5429D83C" w:rsidR="00CC67D0" w:rsidRPr="00B34420" w:rsidRDefault="00CC67D0" w:rsidP="009B49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350" w:type="dxa"/>
          </w:tcPr>
          <w:p w14:paraId="2A90D515" w14:textId="687B1036" w:rsidR="00CC67D0" w:rsidRPr="00B34420" w:rsidRDefault="00CC67D0" w:rsidP="00CC6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350" w:type="dxa"/>
          </w:tcPr>
          <w:p w14:paraId="114B4B0B" w14:textId="6D68CC86" w:rsidR="00CC67D0" w:rsidRPr="00B34420" w:rsidRDefault="00CC67D0" w:rsidP="00CC6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260" w:type="dxa"/>
            <w:gridSpan w:val="2"/>
          </w:tcPr>
          <w:p w14:paraId="108A9242" w14:textId="249E712F" w:rsidR="00CC67D0" w:rsidRPr="00B34420" w:rsidRDefault="00CC67D0" w:rsidP="00CC6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2695" w:type="dxa"/>
          </w:tcPr>
          <w:p w14:paraId="2F19965D" w14:textId="526FC326" w:rsidR="00CC67D0" w:rsidRPr="00B34420" w:rsidRDefault="00CC67D0" w:rsidP="009B49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</w:tr>
      <w:tr w:rsidR="00CC67D0" w:rsidRPr="00B34420" w14:paraId="21982A82" w14:textId="77777777" w:rsidTr="00B34420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35FDBD22" w14:textId="77777777" w:rsidR="00CC67D0" w:rsidRPr="00B34420" w:rsidRDefault="00CC67D0" w:rsidP="00CC67D0">
            <w:pPr>
              <w:jc w:val="center"/>
              <w:rPr>
                <w:rFonts w:ascii="Abadi MT Condensed" w:hAnsi="Abadi MT Condensed" w:cs="Arial"/>
              </w:rPr>
            </w:pPr>
          </w:p>
        </w:tc>
        <w:tc>
          <w:tcPr>
            <w:tcW w:w="1530" w:type="dxa"/>
          </w:tcPr>
          <w:p w14:paraId="624DA4DB" w14:textId="77777777" w:rsidR="00CC67D0" w:rsidRPr="00B34420" w:rsidRDefault="00CC67D0" w:rsidP="00CC6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3240" w:type="dxa"/>
          </w:tcPr>
          <w:p w14:paraId="57BA47CA" w14:textId="77777777" w:rsidR="00CC67D0" w:rsidRPr="00B34420" w:rsidRDefault="00CC67D0" w:rsidP="009B49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2070" w:type="dxa"/>
          </w:tcPr>
          <w:p w14:paraId="2060EF3F" w14:textId="77777777" w:rsidR="00CC67D0" w:rsidRPr="00B34420" w:rsidRDefault="00CC67D0" w:rsidP="009B49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350" w:type="dxa"/>
          </w:tcPr>
          <w:p w14:paraId="41C6F5B7" w14:textId="77777777" w:rsidR="00CC67D0" w:rsidRPr="00B34420" w:rsidRDefault="00CC67D0" w:rsidP="00CC6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350" w:type="dxa"/>
          </w:tcPr>
          <w:p w14:paraId="08CD3F4E" w14:textId="77777777" w:rsidR="00CC67D0" w:rsidRPr="00B34420" w:rsidRDefault="00CC67D0" w:rsidP="00CC6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260" w:type="dxa"/>
            <w:gridSpan w:val="2"/>
          </w:tcPr>
          <w:p w14:paraId="4502544C" w14:textId="77777777" w:rsidR="00CC67D0" w:rsidRPr="00B34420" w:rsidRDefault="00CC67D0" w:rsidP="00CC6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2695" w:type="dxa"/>
          </w:tcPr>
          <w:p w14:paraId="0568D3F6" w14:textId="77777777" w:rsidR="00CC67D0" w:rsidRPr="00B34420" w:rsidRDefault="00CC67D0" w:rsidP="009B49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</w:tr>
      <w:tr w:rsidR="00CC67D0" w:rsidRPr="00B34420" w14:paraId="680DAC85" w14:textId="77777777" w:rsidTr="00B344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65A38229" w14:textId="0A5658BD" w:rsidR="00CC67D0" w:rsidRPr="00B34420" w:rsidRDefault="00CC67D0" w:rsidP="00CC67D0">
            <w:pPr>
              <w:jc w:val="center"/>
              <w:rPr>
                <w:rFonts w:ascii="Abadi MT Condensed" w:hAnsi="Abadi MT Condensed" w:cs="Arial"/>
              </w:rPr>
            </w:pPr>
          </w:p>
        </w:tc>
        <w:tc>
          <w:tcPr>
            <w:tcW w:w="1530" w:type="dxa"/>
          </w:tcPr>
          <w:p w14:paraId="4CC53CEE" w14:textId="5A3DA7AC" w:rsidR="00CC67D0" w:rsidRPr="00B34420" w:rsidRDefault="00CC67D0" w:rsidP="00CC6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3240" w:type="dxa"/>
          </w:tcPr>
          <w:p w14:paraId="45BF4EBA" w14:textId="21C9EAB3" w:rsidR="00CC67D0" w:rsidRPr="00B34420" w:rsidRDefault="00CC67D0" w:rsidP="009B49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2070" w:type="dxa"/>
          </w:tcPr>
          <w:p w14:paraId="573C0E5C" w14:textId="75D259BF" w:rsidR="00CC67D0" w:rsidRPr="00B34420" w:rsidRDefault="00CC67D0" w:rsidP="009B49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350" w:type="dxa"/>
          </w:tcPr>
          <w:p w14:paraId="35FFC2A1" w14:textId="2C73E985" w:rsidR="00CC67D0" w:rsidRPr="00B34420" w:rsidRDefault="00CC67D0" w:rsidP="00CC6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350" w:type="dxa"/>
          </w:tcPr>
          <w:p w14:paraId="2FDA60D9" w14:textId="37860B7F" w:rsidR="00CC67D0" w:rsidRPr="00B34420" w:rsidRDefault="00CC67D0" w:rsidP="00CC6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260" w:type="dxa"/>
            <w:gridSpan w:val="2"/>
          </w:tcPr>
          <w:p w14:paraId="67C22DCF" w14:textId="1E0B6DF5" w:rsidR="00CC67D0" w:rsidRPr="00B34420" w:rsidRDefault="00CC67D0" w:rsidP="00CC6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2695" w:type="dxa"/>
          </w:tcPr>
          <w:p w14:paraId="1F645B42" w14:textId="63611264" w:rsidR="00CC67D0" w:rsidRPr="00B34420" w:rsidRDefault="00CC67D0" w:rsidP="009B49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</w:tr>
      <w:tr w:rsidR="00CC67D0" w:rsidRPr="00B34420" w14:paraId="00B4F10B" w14:textId="77777777" w:rsidTr="00B34420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6FA05756" w14:textId="77777777" w:rsidR="00CC67D0" w:rsidRPr="00B34420" w:rsidRDefault="00CC67D0" w:rsidP="00CC67D0">
            <w:pPr>
              <w:jc w:val="center"/>
              <w:rPr>
                <w:rFonts w:ascii="Abadi MT Condensed" w:hAnsi="Abadi MT Condensed" w:cs="Arial"/>
              </w:rPr>
            </w:pPr>
          </w:p>
        </w:tc>
        <w:tc>
          <w:tcPr>
            <w:tcW w:w="1530" w:type="dxa"/>
          </w:tcPr>
          <w:p w14:paraId="75436318" w14:textId="77777777" w:rsidR="00CC67D0" w:rsidRPr="00B34420" w:rsidRDefault="00CC67D0" w:rsidP="00CC6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3240" w:type="dxa"/>
          </w:tcPr>
          <w:p w14:paraId="353D7C71" w14:textId="77777777" w:rsidR="00CC67D0" w:rsidRPr="00B34420" w:rsidRDefault="00CC67D0" w:rsidP="009B49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2070" w:type="dxa"/>
          </w:tcPr>
          <w:p w14:paraId="12DBC41C" w14:textId="77777777" w:rsidR="00CC67D0" w:rsidRPr="00B34420" w:rsidRDefault="00CC67D0" w:rsidP="009B49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350" w:type="dxa"/>
          </w:tcPr>
          <w:p w14:paraId="13FF1D79" w14:textId="77777777" w:rsidR="00CC67D0" w:rsidRPr="00B34420" w:rsidRDefault="00CC67D0" w:rsidP="00CC6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350" w:type="dxa"/>
          </w:tcPr>
          <w:p w14:paraId="3D1A6062" w14:textId="77777777" w:rsidR="00CC67D0" w:rsidRPr="00B34420" w:rsidRDefault="00CC67D0" w:rsidP="00CC6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260" w:type="dxa"/>
            <w:gridSpan w:val="2"/>
          </w:tcPr>
          <w:p w14:paraId="37F056A2" w14:textId="77777777" w:rsidR="00CC67D0" w:rsidRPr="00B34420" w:rsidRDefault="00CC67D0" w:rsidP="00CC6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2695" w:type="dxa"/>
          </w:tcPr>
          <w:p w14:paraId="1A386630" w14:textId="77777777" w:rsidR="00CC67D0" w:rsidRPr="00B34420" w:rsidRDefault="00CC67D0" w:rsidP="009B49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</w:tr>
      <w:tr w:rsidR="00CC67D0" w:rsidRPr="00B34420" w14:paraId="3F31C0AE" w14:textId="77777777" w:rsidTr="00B344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388FEFEA" w14:textId="03ADD970" w:rsidR="00CC67D0" w:rsidRPr="00B34420" w:rsidRDefault="00CC67D0" w:rsidP="00CC67D0">
            <w:pPr>
              <w:jc w:val="center"/>
              <w:rPr>
                <w:rFonts w:ascii="Abadi MT Condensed" w:hAnsi="Abadi MT Condensed" w:cs="Arial"/>
              </w:rPr>
            </w:pPr>
          </w:p>
        </w:tc>
        <w:tc>
          <w:tcPr>
            <w:tcW w:w="1530" w:type="dxa"/>
          </w:tcPr>
          <w:p w14:paraId="04F3B157" w14:textId="44B8E173" w:rsidR="00CC67D0" w:rsidRPr="00B34420" w:rsidRDefault="00CC67D0" w:rsidP="00CC6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3240" w:type="dxa"/>
          </w:tcPr>
          <w:p w14:paraId="13E70091" w14:textId="21152F00" w:rsidR="00CC67D0" w:rsidRPr="00B34420" w:rsidRDefault="00CC67D0" w:rsidP="009B49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2070" w:type="dxa"/>
          </w:tcPr>
          <w:p w14:paraId="200D89BA" w14:textId="337B6D19" w:rsidR="00CC67D0" w:rsidRPr="00B34420" w:rsidRDefault="00CC67D0" w:rsidP="009B49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350" w:type="dxa"/>
          </w:tcPr>
          <w:p w14:paraId="42697040" w14:textId="476CC982" w:rsidR="00CC67D0" w:rsidRPr="00B34420" w:rsidRDefault="00CC67D0" w:rsidP="00CC6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350" w:type="dxa"/>
          </w:tcPr>
          <w:p w14:paraId="62040C42" w14:textId="3C7AA084" w:rsidR="00CC67D0" w:rsidRPr="00B34420" w:rsidRDefault="00CC67D0" w:rsidP="00CC6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260" w:type="dxa"/>
            <w:gridSpan w:val="2"/>
          </w:tcPr>
          <w:p w14:paraId="505724FB" w14:textId="165B0279" w:rsidR="00CC67D0" w:rsidRPr="00B34420" w:rsidRDefault="00CC67D0" w:rsidP="00CC6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2695" w:type="dxa"/>
          </w:tcPr>
          <w:p w14:paraId="3A328554" w14:textId="2D9709AD" w:rsidR="00CC67D0" w:rsidRPr="00B34420" w:rsidRDefault="00CC67D0" w:rsidP="009B49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</w:tr>
      <w:tr w:rsidR="00CC67D0" w:rsidRPr="00B34420" w14:paraId="74E84491" w14:textId="77777777" w:rsidTr="00B34420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72B9B2E4" w14:textId="77777777" w:rsidR="00CC67D0" w:rsidRPr="00B34420" w:rsidRDefault="00CC67D0" w:rsidP="00CC67D0">
            <w:pPr>
              <w:jc w:val="center"/>
              <w:rPr>
                <w:rFonts w:ascii="Abadi MT Condensed" w:hAnsi="Abadi MT Condensed" w:cs="Arial"/>
              </w:rPr>
            </w:pPr>
          </w:p>
        </w:tc>
        <w:tc>
          <w:tcPr>
            <w:tcW w:w="1530" w:type="dxa"/>
          </w:tcPr>
          <w:p w14:paraId="5910D34E" w14:textId="77777777" w:rsidR="00CC67D0" w:rsidRPr="00B34420" w:rsidRDefault="00CC67D0" w:rsidP="00CC6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3240" w:type="dxa"/>
          </w:tcPr>
          <w:p w14:paraId="7587488D" w14:textId="77777777" w:rsidR="00CC67D0" w:rsidRPr="00B34420" w:rsidRDefault="00CC67D0" w:rsidP="009B49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2070" w:type="dxa"/>
          </w:tcPr>
          <w:p w14:paraId="61F734AB" w14:textId="77777777" w:rsidR="00CC67D0" w:rsidRPr="00B34420" w:rsidRDefault="00CC67D0" w:rsidP="009B49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350" w:type="dxa"/>
          </w:tcPr>
          <w:p w14:paraId="63AC703E" w14:textId="77777777" w:rsidR="00CC67D0" w:rsidRPr="00B34420" w:rsidRDefault="00CC67D0" w:rsidP="00CC6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350" w:type="dxa"/>
          </w:tcPr>
          <w:p w14:paraId="695AD87B" w14:textId="77777777" w:rsidR="00CC67D0" w:rsidRPr="00B34420" w:rsidRDefault="00CC67D0" w:rsidP="00CC6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260" w:type="dxa"/>
            <w:gridSpan w:val="2"/>
          </w:tcPr>
          <w:p w14:paraId="5D2FDE58" w14:textId="77777777" w:rsidR="00CC67D0" w:rsidRPr="00B34420" w:rsidRDefault="00CC67D0" w:rsidP="00CC6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2695" w:type="dxa"/>
          </w:tcPr>
          <w:p w14:paraId="1071B2E2" w14:textId="77777777" w:rsidR="00CC67D0" w:rsidRPr="00B34420" w:rsidRDefault="00CC67D0" w:rsidP="009B49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</w:tr>
      <w:tr w:rsidR="00CC67D0" w:rsidRPr="00B34420" w14:paraId="3E667ED6" w14:textId="77777777" w:rsidTr="00B344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0D9B5EEC" w14:textId="72A8F0A1" w:rsidR="00CC67D0" w:rsidRPr="00B34420" w:rsidRDefault="00CC67D0" w:rsidP="00CC67D0">
            <w:pPr>
              <w:jc w:val="center"/>
              <w:rPr>
                <w:rFonts w:ascii="Abadi MT Condensed" w:hAnsi="Abadi MT Condensed" w:cs="Arial"/>
              </w:rPr>
            </w:pPr>
          </w:p>
        </w:tc>
        <w:tc>
          <w:tcPr>
            <w:tcW w:w="1530" w:type="dxa"/>
          </w:tcPr>
          <w:p w14:paraId="1C953B1C" w14:textId="1A0FFEA6" w:rsidR="00CC67D0" w:rsidRPr="00B34420" w:rsidRDefault="00CC67D0" w:rsidP="00CC6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3240" w:type="dxa"/>
          </w:tcPr>
          <w:p w14:paraId="24095D91" w14:textId="45A9B19F" w:rsidR="00CC67D0" w:rsidRPr="00B34420" w:rsidRDefault="00CC67D0" w:rsidP="009B49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2070" w:type="dxa"/>
          </w:tcPr>
          <w:p w14:paraId="16574697" w14:textId="6DB4A1A2" w:rsidR="00CC67D0" w:rsidRPr="00B34420" w:rsidRDefault="00CC67D0" w:rsidP="009B49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350" w:type="dxa"/>
          </w:tcPr>
          <w:p w14:paraId="2D3BCA33" w14:textId="5EE76258" w:rsidR="00CC67D0" w:rsidRPr="00B34420" w:rsidRDefault="00CC67D0" w:rsidP="00CC6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350" w:type="dxa"/>
          </w:tcPr>
          <w:p w14:paraId="69C8DAF8" w14:textId="61784B23" w:rsidR="00CC67D0" w:rsidRPr="00B34420" w:rsidRDefault="00CC67D0" w:rsidP="00CC6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260" w:type="dxa"/>
            <w:gridSpan w:val="2"/>
          </w:tcPr>
          <w:p w14:paraId="59855121" w14:textId="7AB734FA" w:rsidR="00CC67D0" w:rsidRPr="00B34420" w:rsidRDefault="00CC67D0" w:rsidP="00CC6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2695" w:type="dxa"/>
          </w:tcPr>
          <w:p w14:paraId="6A86548C" w14:textId="3F7B5D4D" w:rsidR="00CC67D0" w:rsidRPr="00B34420" w:rsidRDefault="00CC67D0" w:rsidP="009B49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</w:tr>
      <w:tr w:rsidR="00CC67D0" w:rsidRPr="00B34420" w14:paraId="5DE1FA5F" w14:textId="77777777" w:rsidTr="00B34420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7D1CBADE" w14:textId="77777777" w:rsidR="00CC67D0" w:rsidRPr="00B34420" w:rsidRDefault="00CC67D0" w:rsidP="00CC67D0">
            <w:pPr>
              <w:jc w:val="center"/>
              <w:rPr>
                <w:rFonts w:ascii="Abadi MT Condensed" w:hAnsi="Abadi MT Condensed" w:cs="Arial"/>
              </w:rPr>
            </w:pPr>
          </w:p>
        </w:tc>
        <w:tc>
          <w:tcPr>
            <w:tcW w:w="1530" w:type="dxa"/>
          </w:tcPr>
          <w:p w14:paraId="5239E2C3" w14:textId="77777777" w:rsidR="00CC67D0" w:rsidRPr="00B34420" w:rsidRDefault="00CC67D0" w:rsidP="00CC6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3240" w:type="dxa"/>
          </w:tcPr>
          <w:p w14:paraId="11BD4675" w14:textId="77777777" w:rsidR="00CC67D0" w:rsidRPr="00B34420" w:rsidRDefault="00CC67D0" w:rsidP="009B49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2070" w:type="dxa"/>
          </w:tcPr>
          <w:p w14:paraId="2544B466" w14:textId="77777777" w:rsidR="00CC67D0" w:rsidRPr="00B34420" w:rsidRDefault="00CC67D0" w:rsidP="009B49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350" w:type="dxa"/>
          </w:tcPr>
          <w:p w14:paraId="57C961E1" w14:textId="77777777" w:rsidR="00CC67D0" w:rsidRPr="00B34420" w:rsidRDefault="00CC67D0" w:rsidP="00CC6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350" w:type="dxa"/>
          </w:tcPr>
          <w:p w14:paraId="63BCD0C0" w14:textId="77777777" w:rsidR="00CC67D0" w:rsidRPr="00B34420" w:rsidRDefault="00CC67D0" w:rsidP="00CC6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260" w:type="dxa"/>
            <w:gridSpan w:val="2"/>
          </w:tcPr>
          <w:p w14:paraId="5DA131AF" w14:textId="77777777" w:rsidR="00CC67D0" w:rsidRPr="00B34420" w:rsidRDefault="00CC67D0" w:rsidP="00CC6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2695" w:type="dxa"/>
          </w:tcPr>
          <w:p w14:paraId="0BFC01E9" w14:textId="77777777" w:rsidR="00CC67D0" w:rsidRPr="00B34420" w:rsidRDefault="00CC67D0" w:rsidP="009B49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</w:tr>
      <w:tr w:rsidR="00CC67D0" w:rsidRPr="00B34420" w14:paraId="42D5C7F3" w14:textId="77777777" w:rsidTr="00B344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414EE73A" w14:textId="724703B2" w:rsidR="00CC67D0" w:rsidRPr="00B34420" w:rsidRDefault="00CC67D0" w:rsidP="00CC67D0">
            <w:pPr>
              <w:jc w:val="center"/>
              <w:rPr>
                <w:rFonts w:ascii="Abadi MT Condensed" w:hAnsi="Abadi MT Condensed" w:cs="Arial"/>
              </w:rPr>
            </w:pPr>
          </w:p>
        </w:tc>
        <w:tc>
          <w:tcPr>
            <w:tcW w:w="1530" w:type="dxa"/>
          </w:tcPr>
          <w:p w14:paraId="0B097850" w14:textId="7F120B43" w:rsidR="00CC67D0" w:rsidRPr="00B34420" w:rsidRDefault="00CC67D0" w:rsidP="00CC6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3240" w:type="dxa"/>
          </w:tcPr>
          <w:p w14:paraId="0559392F" w14:textId="3E849341" w:rsidR="00CC67D0" w:rsidRPr="00B34420" w:rsidRDefault="00CC67D0" w:rsidP="009B49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2070" w:type="dxa"/>
          </w:tcPr>
          <w:p w14:paraId="4AF36251" w14:textId="16AE79D5" w:rsidR="00CC67D0" w:rsidRPr="00B34420" w:rsidRDefault="00CC67D0" w:rsidP="009B49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350" w:type="dxa"/>
          </w:tcPr>
          <w:p w14:paraId="760F97A3" w14:textId="5CB49469" w:rsidR="00CC67D0" w:rsidRPr="00B34420" w:rsidRDefault="00CC67D0" w:rsidP="00CC6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350" w:type="dxa"/>
          </w:tcPr>
          <w:p w14:paraId="4F393CBA" w14:textId="4B642A38" w:rsidR="00CC67D0" w:rsidRPr="00B34420" w:rsidRDefault="00CC67D0" w:rsidP="00CC6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260" w:type="dxa"/>
            <w:gridSpan w:val="2"/>
          </w:tcPr>
          <w:p w14:paraId="61DB96CA" w14:textId="4B4C5BA2" w:rsidR="00CC67D0" w:rsidRPr="00B34420" w:rsidRDefault="00CC67D0" w:rsidP="00CC6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2695" w:type="dxa"/>
          </w:tcPr>
          <w:p w14:paraId="4034C0D0" w14:textId="562457E2" w:rsidR="00CC67D0" w:rsidRPr="00B34420" w:rsidRDefault="00CC67D0" w:rsidP="009B49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</w:tr>
      <w:tr w:rsidR="00CC67D0" w:rsidRPr="00B34420" w14:paraId="78930834" w14:textId="77777777" w:rsidTr="00B34420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1E648DB2" w14:textId="77777777" w:rsidR="00CC67D0" w:rsidRPr="00B34420" w:rsidRDefault="00CC67D0" w:rsidP="00CC67D0">
            <w:pPr>
              <w:jc w:val="center"/>
              <w:rPr>
                <w:rFonts w:ascii="Abadi MT Condensed" w:hAnsi="Abadi MT Condensed" w:cs="Arial"/>
              </w:rPr>
            </w:pPr>
          </w:p>
        </w:tc>
        <w:tc>
          <w:tcPr>
            <w:tcW w:w="1530" w:type="dxa"/>
          </w:tcPr>
          <w:p w14:paraId="129CA608" w14:textId="77777777" w:rsidR="00CC67D0" w:rsidRPr="00B34420" w:rsidRDefault="00CC67D0" w:rsidP="00CC6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3240" w:type="dxa"/>
          </w:tcPr>
          <w:p w14:paraId="1E9A3582" w14:textId="77777777" w:rsidR="00CC67D0" w:rsidRPr="00B34420" w:rsidRDefault="00CC67D0" w:rsidP="009B49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2070" w:type="dxa"/>
          </w:tcPr>
          <w:p w14:paraId="1D038356" w14:textId="77777777" w:rsidR="00CC67D0" w:rsidRPr="00B34420" w:rsidRDefault="00CC67D0" w:rsidP="009B49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350" w:type="dxa"/>
          </w:tcPr>
          <w:p w14:paraId="2AD23C2E" w14:textId="77777777" w:rsidR="00CC67D0" w:rsidRPr="00B34420" w:rsidRDefault="00CC67D0" w:rsidP="00CC6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350" w:type="dxa"/>
          </w:tcPr>
          <w:p w14:paraId="5E5B848E" w14:textId="77777777" w:rsidR="00CC67D0" w:rsidRPr="00B34420" w:rsidRDefault="00CC67D0" w:rsidP="00CC6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1260" w:type="dxa"/>
            <w:gridSpan w:val="2"/>
          </w:tcPr>
          <w:p w14:paraId="77F91F3D" w14:textId="77777777" w:rsidR="00CC67D0" w:rsidRPr="00B34420" w:rsidRDefault="00CC67D0" w:rsidP="00CC6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2695" w:type="dxa"/>
          </w:tcPr>
          <w:p w14:paraId="2B305754" w14:textId="77777777" w:rsidR="00CC67D0" w:rsidRPr="00B34420" w:rsidRDefault="00CC67D0" w:rsidP="009B49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</w:tr>
      <w:tr w:rsidR="00CC67D0" w:rsidRPr="00B34420" w14:paraId="2D08C609" w14:textId="77777777" w:rsidTr="00B344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5" w:type="dxa"/>
            <w:gridSpan w:val="6"/>
          </w:tcPr>
          <w:p w14:paraId="24488DA6" w14:textId="11AFB75B" w:rsidR="00CC67D0" w:rsidRPr="00B34420" w:rsidRDefault="00CC67D0" w:rsidP="00CC67D0">
            <w:pPr>
              <w:jc w:val="right"/>
              <w:rPr>
                <w:rFonts w:ascii="Abadi MT Condensed" w:hAnsi="Abadi MT Condensed" w:cs="Arial"/>
                <w:b w:val="0"/>
              </w:rPr>
            </w:pPr>
            <w:r w:rsidRPr="00B34420">
              <w:rPr>
                <w:rFonts w:ascii="Abadi MT Condensed" w:hAnsi="Abadi MT Condensed" w:cs="Arial"/>
              </w:rPr>
              <w:t>Total Mileage - Business Use</w:t>
            </w:r>
          </w:p>
        </w:tc>
        <w:tc>
          <w:tcPr>
            <w:tcW w:w="1260" w:type="dxa"/>
            <w:gridSpan w:val="2"/>
          </w:tcPr>
          <w:p w14:paraId="0E6ED22E" w14:textId="18B9EB2E" w:rsidR="00CC67D0" w:rsidRPr="00B34420" w:rsidRDefault="00CC67D0" w:rsidP="001436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  <w:tc>
          <w:tcPr>
            <w:tcW w:w="2695" w:type="dxa"/>
          </w:tcPr>
          <w:p w14:paraId="4C81DD04" w14:textId="2110B344" w:rsidR="00CC67D0" w:rsidRPr="00B34420" w:rsidRDefault="00CC67D0" w:rsidP="009B49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</w:tr>
      <w:tr w:rsidR="00CC67D0" w:rsidRPr="00B34420" w14:paraId="1D32CAC0" w14:textId="77777777" w:rsidTr="00B34420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5" w:type="dxa"/>
            <w:gridSpan w:val="6"/>
          </w:tcPr>
          <w:p w14:paraId="422DCF98" w14:textId="77F7BFB9" w:rsidR="00CC67D0" w:rsidRPr="00B34420" w:rsidRDefault="00CC67D0" w:rsidP="00CC67D0">
            <w:pPr>
              <w:jc w:val="right"/>
              <w:rPr>
                <w:rFonts w:ascii="Abadi MT Condensed" w:hAnsi="Abadi MT Condensed" w:cs="Arial"/>
                <w:b w:val="0"/>
              </w:rPr>
            </w:pPr>
            <w:r w:rsidRPr="00B34420">
              <w:rPr>
                <w:rFonts w:ascii="Abadi MT Condensed" w:hAnsi="Abadi MT Condensed" w:cs="Arial"/>
              </w:rPr>
              <w:t>Total Mileage - Including Personal Use</w:t>
            </w:r>
          </w:p>
        </w:tc>
        <w:tc>
          <w:tcPr>
            <w:tcW w:w="1260" w:type="dxa"/>
            <w:gridSpan w:val="2"/>
          </w:tcPr>
          <w:p w14:paraId="7281DE52" w14:textId="68AA113D" w:rsidR="00CC67D0" w:rsidRPr="00B34420" w:rsidRDefault="00CC67D0" w:rsidP="00B52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b/>
              </w:rPr>
            </w:pPr>
          </w:p>
        </w:tc>
        <w:tc>
          <w:tcPr>
            <w:tcW w:w="2695" w:type="dxa"/>
          </w:tcPr>
          <w:p w14:paraId="7B3AE366" w14:textId="77777777" w:rsidR="00CC67D0" w:rsidRPr="00B34420" w:rsidRDefault="00CC67D0" w:rsidP="009B49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</w:rPr>
            </w:pPr>
          </w:p>
        </w:tc>
      </w:tr>
    </w:tbl>
    <w:p w14:paraId="4BCB4F86" w14:textId="77777777" w:rsidR="001978A5" w:rsidRPr="00B34420" w:rsidRDefault="001978A5" w:rsidP="001D59F1">
      <w:pPr>
        <w:spacing w:after="0"/>
        <w:rPr>
          <w:rFonts w:ascii="Abadi MT Condensed" w:hAnsi="Abadi MT Condensed"/>
          <w:sz w:val="2"/>
          <w:szCs w:val="2"/>
        </w:rPr>
      </w:pPr>
    </w:p>
    <w:sectPr w:rsidR="001978A5" w:rsidRPr="00B34420" w:rsidSect="00DF5966">
      <w:headerReference w:type="default" r:id="rId6"/>
      <w:footerReference w:type="default" r:id="rId7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DBAA10" w14:textId="77777777" w:rsidR="00083F5D" w:rsidRDefault="00083F5D" w:rsidP="00DF5966">
      <w:pPr>
        <w:spacing w:after="0" w:line="240" w:lineRule="auto"/>
      </w:pPr>
      <w:r>
        <w:separator/>
      </w:r>
    </w:p>
  </w:endnote>
  <w:endnote w:type="continuationSeparator" w:id="0">
    <w:p w14:paraId="7F136E3D" w14:textId="77777777" w:rsidR="00083F5D" w:rsidRDefault="00083F5D" w:rsidP="00DF59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MT Condensed">
    <w:panose1 w:val="020B06060201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057698" w14:textId="371118A3" w:rsidR="00DF5966" w:rsidRDefault="00DF5966" w:rsidP="00DF5966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831AC2" w14:textId="77777777" w:rsidR="00083F5D" w:rsidRDefault="00083F5D" w:rsidP="00DF5966">
      <w:pPr>
        <w:spacing w:after="0" w:line="240" w:lineRule="auto"/>
      </w:pPr>
      <w:r>
        <w:separator/>
      </w:r>
    </w:p>
  </w:footnote>
  <w:footnote w:type="continuationSeparator" w:id="0">
    <w:p w14:paraId="56897422" w14:textId="77777777" w:rsidR="00083F5D" w:rsidRDefault="00083F5D" w:rsidP="00DF59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3F799C" w14:textId="2109964C" w:rsidR="00DF5966" w:rsidRPr="0018283A" w:rsidRDefault="00DF5966">
    <w:pPr>
      <w:pStyle w:val="Header"/>
      <w:rPr>
        <w:sz w:val="10"/>
        <w:szCs w:val="10"/>
      </w:rPr>
    </w:pPr>
    <w:r w:rsidRPr="0018283A">
      <w:rPr>
        <w:noProof/>
        <w:sz w:val="10"/>
        <w:szCs w:val="10"/>
      </w:rPr>
      <w:drawing>
        <wp:anchor distT="0" distB="0" distL="0" distR="0" simplePos="0" relativeHeight="251659264" behindDoc="0" locked="0" layoutInCell="1" allowOverlap="1" wp14:anchorId="07D7AD5E" wp14:editId="6441F2C0">
          <wp:simplePos x="0" y="0"/>
          <wp:positionH relativeFrom="column">
            <wp:posOffset>8435546</wp:posOffset>
          </wp:positionH>
          <wp:positionV relativeFrom="paragraph">
            <wp:posOffset>-387178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rO0NDc0sbQ0MTFT0lEKTi0uzszPAykwNKgFAOTHA8ctAAAA"/>
  </w:docVars>
  <w:rsids>
    <w:rsidRoot w:val="00AE120D"/>
    <w:rsid w:val="0006081F"/>
    <w:rsid w:val="00083F5D"/>
    <w:rsid w:val="000850C0"/>
    <w:rsid w:val="001300FD"/>
    <w:rsid w:val="0014364B"/>
    <w:rsid w:val="0018283A"/>
    <w:rsid w:val="00193D0B"/>
    <w:rsid w:val="001978A5"/>
    <w:rsid w:val="001D59F1"/>
    <w:rsid w:val="003C6834"/>
    <w:rsid w:val="003F5CED"/>
    <w:rsid w:val="007032A9"/>
    <w:rsid w:val="00790D62"/>
    <w:rsid w:val="008734A4"/>
    <w:rsid w:val="008D6D85"/>
    <w:rsid w:val="0097585D"/>
    <w:rsid w:val="009F62D8"/>
    <w:rsid w:val="00AC406C"/>
    <w:rsid w:val="00AE120D"/>
    <w:rsid w:val="00B34420"/>
    <w:rsid w:val="00B524E6"/>
    <w:rsid w:val="00B55535"/>
    <w:rsid w:val="00C03089"/>
    <w:rsid w:val="00CB23F6"/>
    <w:rsid w:val="00CC67D0"/>
    <w:rsid w:val="00DB22EC"/>
    <w:rsid w:val="00DF5966"/>
    <w:rsid w:val="00EA5171"/>
    <w:rsid w:val="00F07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3E9BA"/>
  <w15:chartTrackingRefBased/>
  <w15:docId w15:val="{6C8E4A9D-C7AB-43D9-85B7-A29AEEED6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1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5966"/>
  </w:style>
  <w:style w:type="paragraph" w:styleId="Footer">
    <w:name w:val="footer"/>
    <w:basedOn w:val="Normal"/>
    <w:link w:val="Foot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5966"/>
  </w:style>
  <w:style w:type="character" w:styleId="Hyperlink">
    <w:name w:val="Hyperlink"/>
    <w:basedOn w:val="DefaultParagraphFont"/>
    <w:uiPriority w:val="99"/>
    <w:unhideWhenUsed/>
    <w:rsid w:val="00DF5966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B23F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GridTable2-Accent1">
    <w:name w:val="Grid Table 2 Accent 1"/>
    <w:basedOn w:val="TableNormal"/>
    <w:uiPriority w:val="47"/>
    <w:rsid w:val="00B3442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939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9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4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61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ALI JAVED</cp:lastModifiedBy>
  <cp:revision>10</cp:revision>
  <dcterms:created xsi:type="dcterms:W3CDTF">2020-01-20T00:57:00Z</dcterms:created>
  <dcterms:modified xsi:type="dcterms:W3CDTF">2021-04-19T08:07:00Z</dcterms:modified>
</cp:coreProperties>
</file>